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08BB9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D2AB3">
        <w:rPr>
          <w:rFonts w:eastAsia="Times New Roman" w:cstheme="minorHAnsi"/>
          <w:b/>
        </w:rPr>
        <w:t>68107</w:t>
      </w:r>
    </w:p>
    <w:p w14:paraId="2F6924E5" w14:textId="2CCBF37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D2AB3">
        <w:rPr>
          <w:rFonts w:eastAsia="Times New Roman" w:cstheme="minorHAnsi"/>
          <w:b/>
        </w:rPr>
        <w:t>Sulakshana Karkala</w:t>
      </w:r>
    </w:p>
    <w:p w14:paraId="6FB9233B" w14:textId="6FA06B7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D2AB3" w:rsidRPr="00C826F9">
          <w:rPr>
            <w:rStyle w:val="Hyperlink"/>
            <w:rFonts w:eastAsia="Times New Roman" w:cstheme="minorHAnsi"/>
            <w:b/>
          </w:rPr>
          <w:t>https://review.jove.com/account/file-uploader?src=20772683</w:t>
        </w:r>
      </w:hyperlink>
    </w:p>
    <w:p w14:paraId="28FE5C2C" w14:textId="77777777" w:rsidR="006D2AB3" w:rsidRPr="00B07A3B" w:rsidRDefault="006D2AB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79891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D3E27" w:rsidRPr="006D3E27">
        <w:rPr>
          <w:b/>
          <w:bCs/>
          <w:sz w:val="32"/>
          <w:szCs w:val="32"/>
        </w:rPr>
        <w:t>Demystifying Venous Excess Ultrasound (VExUS): Image Acquisition and Interpre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E9B76C0" w14:textId="1BEC3B83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lang w:val="it-IT"/>
        </w:rPr>
        <w:t>Michael Turk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Abhilash Koratala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Thomas Robertson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3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Hari K.P. Kalagara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, Yuriy S. Bronshteyn</w:t>
      </w: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</w:p>
    <w:p w14:paraId="1D276743" w14:textId="77777777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0BB14212" w14:textId="2F0E6E09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ivision of Nephrology, Duke University School of Medicine</w:t>
      </w:r>
    </w:p>
    <w:p w14:paraId="2A406004" w14:textId="621C30C9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vertAlign w:val="subscript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ivision of Nephrology, Medical College of Wisconsin</w:t>
      </w:r>
    </w:p>
    <w:p w14:paraId="02B04B21" w14:textId="2CC6FD56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vertAlign w:val="subscript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3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Medicine Institute, Allegheny Health Network</w:t>
      </w:r>
    </w:p>
    <w:p w14:paraId="403EE404" w14:textId="2BBFE555" w:rsidR="006D3E27" w:rsidRPr="006D3E27" w:rsidRDefault="006D3E27" w:rsidP="006D3E2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epartment of Anesthesiology, Mayo Clinic</w:t>
      </w:r>
    </w:p>
    <w:p w14:paraId="74A3CDA1" w14:textId="1FA4B8D4" w:rsidR="00D6314B" w:rsidRPr="006D3E27" w:rsidRDefault="006D3E27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D3E2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6D3E27">
        <w:rPr>
          <w:rFonts w:eastAsia="Times New Roman" w:cstheme="minorHAnsi"/>
          <w:b/>
          <w:sz w:val="28"/>
          <w:szCs w:val="28"/>
          <w:lang w:val="it-IT"/>
        </w:rPr>
        <w:t>Department of Anesthesiology, Duke University School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C1F6ED9" w:rsidR="004E0C5A" w:rsidRPr="00B07A3B" w:rsidRDefault="006D3E27" w:rsidP="004E0C5A">
      <w:pPr>
        <w:outlineLvl w:val="0"/>
        <w:rPr>
          <w:rFonts w:eastAsia="Times New Roman" w:cstheme="minorHAnsi"/>
        </w:rPr>
      </w:pPr>
      <w:bookmarkStart w:id="0" w:name="_Hlk25233958"/>
      <w:r w:rsidRPr="006D3E27">
        <w:rPr>
          <w:rFonts w:eastAsia="Times New Roman" w:cstheme="minorHAnsi"/>
        </w:rPr>
        <w:t>Michael Turk</w:t>
      </w:r>
      <w:r w:rsidRPr="006D3E27">
        <w:rPr>
          <w:rFonts w:eastAsia="Times New Roman" w:cstheme="minorHAnsi"/>
        </w:rPr>
        <w:tab/>
      </w:r>
      <w:r w:rsidRPr="006D3E27">
        <w:rPr>
          <w:rFonts w:eastAsia="Times New Roman" w:cstheme="minorHAnsi"/>
        </w:rPr>
        <w:tab/>
      </w:r>
      <w:r w:rsidRPr="006D3E27">
        <w:rPr>
          <w:rFonts w:eastAsia="Times New Roman" w:cstheme="minorHAnsi"/>
        </w:rPr>
        <w:tab/>
        <w:t>(Michael.turk@duke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84F159" w14:textId="4B8C231B" w:rsidR="003B5E26" w:rsidRPr="006D3E27" w:rsidRDefault="006D3E27" w:rsidP="009A0E7C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>Michael Turk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Michael.turk@duke.edu)</w:t>
      </w:r>
    </w:p>
    <w:p w14:paraId="2528EFB2" w14:textId="77777777" w:rsidR="006D3E27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Abhilash </w:t>
      </w:r>
      <w:proofErr w:type="spellStart"/>
      <w:r w:rsidRPr="006D3E27">
        <w:rPr>
          <w:rFonts w:cstheme="minorHAnsi"/>
          <w:bCs/>
          <w:sz w:val="22"/>
          <w:szCs w:val="22"/>
        </w:rPr>
        <w:t>Koratala</w:t>
      </w:r>
      <w:proofErr w:type="spellEnd"/>
      <w:r w:rsidRPr="006D3E27">
        <w:rPr>
          <w:rFonts w:cstheme="minorHAnsi"/>
          <w:bCs/>
          <w:sz w:val="22"/>
          <w:szCs w:val="22"/>
        </w:rPr>
        <w:t xml:space="preserve">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Akoratala@mcw.edu)</w:t>
      </w:r>
    </w:p>
    <w:p w14:paraId="2E805203" w14:textId="77777777" w:rsidR="006D3E27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Thomas Robertson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Thomas.robertson@ahn.org)</w:t>
      </w:r>
    </w:p>
    <w:p w14:paraId="0BD70879" w14:textId="77777777" w:rsidR="006D3E27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Hari K.P. </w:t>
      </w:r>
      <w:proofErr w:type="spellStart"/>
      <w:r w:rsidRPr="006D3E27">
        <w:rPr>
          <w:rFonts w:cstheme="minorHAnsi"/>
          <w:bCs/>
          <w:sz w:val="22"/>
          <w:szCs w:val="22"/>
        </w:rPr>
        <w:t>Kalagara</w:t>
      </w:r>
      <w:proofErr w:type="spellEnd"/>
      <w:r w:rsidRPr="006D3E27">
        <w:rPr>
          <w:rFonts w:cstheme="minorHAnsi"/>
          <w:bCs/>
          <w:sz w:val="22"/>
          <w:szCs w:val="22"/>
        </w:rPr>
        <w:t xml:space="preserve">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Kalagara.hari@mayo.edu)</w:t>
      </w:r>
    </w:p>
    <w:p w14:paraId="5A2BE33C" w14:textId="536CB318" w:rsidR="001E230F" w:rsidRPr="006D3E27" w:rsidRDefault="006D3E27" w:rsidP="006D3E27">
      <w:pPr>
        <w:outlineLvl w:val="0"/>
        <w:rPr>
          <w:rFonts w:cstheme="minorHAnsi"/>
          <w:bCs/>
          <w:sz w:val="22"/>
          <w:szCs w:val="22"/>
        </w:rPr>
      </w:pPr>
      <w:r w:rsidRPr="006D3E27">
        <w:rPr>
          <w:rFonts w:cstheme="minorHAnsi"/>
          <w:bCs/>
          <w:sz w:val="22"/>
          <w:szCs w:val="22"/>
        </w:rPr>
        <w:t xml:space="preserve">Yuriy S. Bronshteyn </w:t>
      </w:r>
      <w:r w:rsidRPr="006D3E27">
        <w:rPr>
          <w:rFonts w:cstheme="minorHAnsi"/>
          <w:bCs/>
          <w:sz w:val="22"/>
          <w:szCs w:val="22"/>
        </w:rPr>
        <w:tab/>
      </w:r>
      <w:r w:rsidRPr="006D3E27">
        <w:rPr>
          <w:rFonts w:cstheme="minorHAnsi"/>
          <w:bCs/>
          <w:sz w:val="22"/>
          <w:szCs w:val="22"/>
        </w:rPr>
        <w:tab/>
        <w:t>(Yuriy.bronshteyn@duke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D4A1B9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1620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ED6CF3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</w:t>
      </w:r>
      <w:r w:rsidRPr="00320531">
        <w:rPr>
          <w:rFonts w:eastAsia="Times New Roman" w:cstheme="minorHAnsi"/>
          <w:b/>
        </w:rPr>
        <w:t>Software</w:t>
      </w:r>
      <w:r w:rsidRPr="00B07A3B">
        <w:rPr>
          <w:rFonts w:eastAsia="Times New Roman" w:cstheme="minorHAnsi"/>
          <w:b/>
        </w:rPr>
        <w:t xml:space="preserve">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320531">
        <w:rPr>
          <w:rFonts w:eastAsia="Times New Roman" w:cstheme="minorHAnsi"/>
          <w:b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5A34A815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320531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320531">
        <w:rPr>
          <w:rFonts w:cstheme="minorHAnsi"/>
          <w:highlight w:val="yellow"/>
        </w:rPr>
        <w:t>screen-captured</w:t>
      </w:r>
      <w:r w:rsidRPr="00320531">
        <w:rPr>
          <w:rFonts w:cstheme="minorHAnsi"/>
          <w:highlight w:val="yellow"/>
        </w:rPr>
        <w:t xml:space="preserve"> video files to your project page as soon as possible</w:t>
      </w:r>
      <w:r w:rsidR="00320531" w:rsidRPr="00320531">
        <w:rPr>
          <w:rFonts w:cstheme="minorHAnsi"/>
          <w:highlight w:val="yellow"/>
        </w:rPr>
        <w:t>:</w:t>
      </w:r>
      <w:r w:rsidR="00320531" w:rsidRPr="00320531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="00320531" w:rsidRPr="0032053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72683</w:t>
        </w:r>
      </w:hyperlink>
    </w:p>
    <w:p w14:paraId="1C68C2BA" w14:textId="33A63BBA" w:rsidR="005F1ADF" w:rsidRPr="00320531" w:rsidRDefault="00320531" w:rsidP="005F1ADF">
      <w:pPr>
        <w:spacing w:before="120"/>
        <w:rPr>
          <w:rFonts w:eastAsia="Times New Roman" w:cstheme="minorHAnsi"/>
          <w:b/>
          <w:i/>
          <w:iCs/>
          <w:color w:val="3333FF"/>
        </w:rPr>
      </w:pPr>
      <w:r>
        <w:rPr>
          <w:rFonts w:eastAsia="Times New Roman" w:cstheme="minorHAnsi"/>
          <w:b/>
        </w:rPr>
        <w:t xml:space="preserve">SCREEN: </w:t>
      </w:r>
      <w:r w:rsidRPr="00320531">
        <w:rPr>
          <w:rFonts w:eastAsia="Times New Roman" w:cstheme="minorHAnsi"/>
          <w:b/>
        </w:rPr>
        <w:t>2.2.1-2.2.2,2.3.2,2.5.1,2.7.1-2.7.3,2.8.1-2.8.2,2.9.1-2.9.3,2.11.1-2.11.3,2.12.1-2.12.2, 2.13.1-2.13.3,2.15.1-2.15.3,2.16.1-2.16.2,2.17.1-2.17.3</w:t>
      </w:r>
      <w:r>
        <w:rPr>
          <w:rFonts w:eastAsia="Times New Roman" w:cstheme="minorHAnsi"/>
          <w:b/>
        </w:rPr>
        <w:br/>
      </w:r>
      <w:r w:rsidRPr="00320531">
        <w:rPr>
          <w:rFonts w:eastAsia="Times New Roman" w:cstheme="minorHAnsi"/>
          <w:b/>
          <w:i/>
          <w:iCs/>
          <w:color w:val="3333FF"/>
        </w:rPr>
        <w:t>Videographer: please film the screen of the instrument for all shots labelled SCREEN, as backup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46B49">
        <w:rPr>
          <w:rFonts w:cstheme="minorHAnsi"/>
          <w:b/>
          <w:sz w:val="22"/>
          <w:szCs w:val="22"/>
        </w:rPr>
        <w:t>Length</w:t>
      </w:r>
    </w:p>
    <w:p w14:paraId="72F5C5E6" w14:textId="35882C0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46B49">
        <w:rPr>
          <w:rFonts w:cstheme="minorHAnsi"/>
          <w:bCs/>
          <w:sz w:val="22"/>
          <w:szCs w:val="22"/>
        </w:rPr>
        <w:t>09</w:t>
      </w:r>
    </w:p>
    <w:p w14:paraId="5AAC9C6C" w14:textId="4B6363D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46B49">
        <w:rPr>
          <w:rFonts w:cstheme="minorHAnsi"/>
          <w:bCs/>
          <w:sz w:val="22"/>
          <w:szCs w:val="22"/>
        </w:rPr>
        <w:t>2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9AE239D" w:rsidR="007D61A8" w:rsidRPr="0056688F" w:rsidRDefault="00A33DB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ael Turk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Venous Excess Ultrasound, or VExUS, is a scoring system developed to help predict AKI based on the degree of venous congestion present, determined by evaluating the doppler waveform of the hepatic, portal and intrarenal veins. </w:t>
      </w:r>
    </w:p>
    <w:p w14:paraId="119B0523" w14:textId="0320BB1A" w:rsidR="0056688F" w:rsidRPr="00B07A3B" w:rsidRDefault="0056688F" w:rsidP="005668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210C3C2" w:rsidR="00333FA4" w:rsidRPr="0056688F" w:rsidRDefault="00A33DB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uriy Bronshtey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Despite the emergence of VExUS in today’s Point-of-Care ultrasound landscape, it remains underutilized due, at least in part, to knowledge gaps and lack of training. </w:t>
      </w:r>
      <w:r>
        <w:rPr>
          <w:rFonts w:cstheme="minorHAnsi"/>
        </w:rPr>
        <w:t>To bridge this gap, we describe a protocol for VExUS image acquisition and interpretation.</w:t>
      </w:r>
    </w:p>
    <w:p w14:paraId="78C023D9" w14:textId="7E2C2EC5" w:rsidR="0056688F" w:rsidRPr="00B07A3B" w:rsidRDefault="0056688F" w:rsidP="0056688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5C4B479" w:rsidR="00FF25E5" w:rsidRPr="00C058AE" w:rsidRDefault="00A13CC3" w:rsidP="0056688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B394E5" w14:textId="76C28259" w:rsidR="00FF25E5" w:rsidRPr="006D3E27" w:rsidRDefault="00FF25E5" w:rsidP="006D3E2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56688F" w:rsidRPr="0056688F">
        <w:rPr>
          <w:rFonts w:eastAsia="Times New Roman" w:cstheme="minorHAnsi"/>
        </w:rPr>
        <w:t>Duke University School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4BB3F77" w:rsidR="00CE10F2" w:rsidRDefault="006D3E2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D3E27">
        <w:rPr>
          <w:rFonts w:cstheme="minorHAnsi"/>
          <w:b/>
          <w:bCs/>
        </w:rPr>
        <w:t xml:space="preserve">Ultrasound Imaging Setup </w:t>
      </w:r>
      <w:r w:rsidR="00462C1E">
        <w:rPr>
          <w:rFonts w:cstheme="minorHAnsi"/>
          <w:b/>
          <w:bCs/>
        </w:rPr>
        <w:t xml:space="preserve">and IVC, </w:t>
      </w:r>
      <w:r w:rsidRPr="006D3E27">
        <w:rPr>
          <w:rFonts w:cstheme="minorHAnsi"/>
          <w:b/>
          <w:bCs/>
        </w:rPr>
        <w:t>Hepatic</w:t>
      </w:r>
      <w:r w:rsidR="00462C1E">
        <w:rPr>
          <w:rFonts w:cstheme="minorHAnsi"/>
          <w:b/>
          <w:bCs/>
        </w:rPr>
        <w:t>, Portal and Intrarenal</w:t>
      </w:r>
      <w:r w:rsidRPr="006D3E27">
        <w:rPr>
          <w:rFonts w:cstheme="minorHAnsi"/>
          <w:b/>
          <w:bCs/>
        </w:rPr>
        <w:t xml:space="preserve"> Vein Assessment</w:t>
      </w:r>
    </w:p>
    <w:p w14:paraId="6FE16670" w14:textId="6D349FCD" w:rsidR="00985FE6" w:rsidRPr="0056688F" w:rsidRDefault="00D7547B" w:rsidP="0056688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62C1E">
        <w:rPr>
          <w:rFonts w:cstheme="minorHAnsi"/>
        </w:rPr>
        <w:t>Michael Turk</w:t>
      </w:r>
      <w:r w:rsidR="00FF25E5">
        <w:rPr>
          <w:rFonts w:cstheme="minorHAnsi"/>
        </w:rPr>
        <w:t xml:space="preserve"> </w:t>
      </w:r>
      <w:r w:rsidR="00A11851" w:rsidRPr="0056688F">
        <w:rPr>
          <w:rFonts w:cstheme="minorHAnsi"/>
        </w:rPr>
        <w:br/>
      </w:r>
    </w:p>
    <w:p w14:paraId="31D7E525" w14:textId="6AC7837C" w:rsidR="006D3E27" w:rsidRPr="006D3E27" w:rsidRDefault="006D3E27" w:rsidP="006D3E2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To begin, position the patient in a supine posture for most of the examination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Expose the patient’s lower chest and abdomen prior to scanning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Position the ultrasound machine so that the sonographer’s dominant hand can comfortably hold the ultrasound probe </w:t>
      </w:r>
      <w:r w:rsidR="00746B49"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0D1E9C6B" w14:textId="7E55AB82" w:rsidR="006D3E27" w:rsidRPr="006D3E27" w:rsidRDefault="006D3E27" w:rsidP="006D3E2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WIDE: Talent positioning a patient lying supine on the examination bed.</w:t>
      </w:r>
    </w:p>
    <w:p w14:paraId="6A636D97" w14:textId="37A19F00" w:rsidR="006D3E27" w:rsidRPr="006D3E27" w:rsidRDefault="006D3E27" w:rsidP="006D3E2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uncovering the patient’s lower chest and abdomen.</w:t>
      </w:r>
    </w:p>
    <w:p w14:paraId="037026F5" w14:textId="4E5D97BE" w:rsidR="006D3E27" w:rsidRPr="006D3E27" w:rsidRDefault="006D3E27" w:rsidP="006D3E2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adjusting the ultrasound machine to the correct side for probe access.</w:t>
      </w:r>
    </w:p>
    <w:p w14:paraId="0093241A" w14:textId="77777777" w:rsidR="006D3E27" w:rsidRPr="006D3E27" w:rsidRDefault="006D3E27" w:rsidP="006D3E27">
      <w:pPr>
        <w:pStyle w:val="ListParagraph"/>
        <w:spacing w:before="120"/>
        <w:ind w:left="907"/>
        <w:rPr>
          <w:rFonts w:cstheme="minorHAnsi"/>
        </w:rPr>
      </w:pPr>
    </w:p>
    <w:p w14:paraId="27DCBB89" w14:textId="44AFE56F" w:rsidR="006D3E27" w:rsidRPr="006D3E27" w:rsidRDefault="006D3E27" w:rsidP="006D3E2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Select the </w:t>
      </w:r>
      <w:r w:rsidRPr="006D3E27">
        <w:rPr>
          <w:rFonts w:cstheme="minorHAnsi"/>
          <w:b/>
          <w:bCs/>
        </w:rPr>
        <w:t>two-dimensional</w:t>
      </w:r>
      <w:r w:rsidRPr="006D3E27">
        <w:rPr>
          <w:rFonts w:cstheme="minorHAnsi"/>
        </w:rPr>
        <w:t xml:space="preserve"> </w:t>
      </w:r>
      <w:r w:rsidRPr="006D3E27">
        <w:rPr>
          <w:rFonts w:cstheme="minorHAnsi"/>
          <w:b/>
          <w:bCs/>
        </w:rPr>
        <w:t>(2</w:t>
      </w:r>
      <w:r>
        <w:rPr>
          <w:rFonts w:cstheme="minorHAnsi"/>
          <w:b/>
          <w:bCs/>
        </w:rPr>
        <w:t>-</w:t>
      </w:r>
      <w:r w:rsidRPr="006D3E27">
        <w:rPr>
          <w:rFonts w:cstheme="minorHAnsi"/>
          <w:b/>
          <w:bCs/>
        </w:rPr>
        <w:t>D</w:t>
      </w:r>
      <w:r>
        <w:rPr>
          <w:rFonts w:cstheme="minorHAnsi"/>
          <w:b/>
          <w:bCs/>
        </w:rPr>
        <w:t>)</w:t>
      </w:r>
      <w:r>
        <w:rPr>
          <w:rFonts w:cstheme="minorHAnsi"/>
        </w:rPr>
        <w:t xml:space="preserve"> </w:t>
      </w:r>
      <w:r w:rsidRPr="006D3E27">
        <w:rPr>
          <w:rFonts w:cstheme="minorHAnsi"/>
          <w:i/>
          <w:iCs/>
          <w:color w:val="FF0000"/>
        </w:rPr>
        <w:t xml:space="preserve">(2-D) </w:t>
      </w:r>
      <w:r w:rsidRPr="006D3E27">
        <w:rPr>
          <w:rFonts w:cstheme="minorHAnsi"/>
        </w:rPr>
        <w:t xml:space="preserve">mode, also called brightness mode or </w:t>
      </w:r>
      <w:r w:rsidRPr="006D3E27">
        <w:rPr>
          <w:rFonts w:cstheme="minorHAnsi"/>
          <w:b/>
          <w:bCs/>
        </w:rPr>
        <w:t>B-mode</w:t>
      </w:r>
      <w:r>
        <w:rPr>
          <w:rFonts w:cstheme="minorHAnsi"/>
          <w:b/>
          <w:bCs/>
        </w:rPr>
        <w:t xml:space="preserve"> </w:t>
      </w:r>
      <w:r w:rsidRPr="00A11851">
        <w:rPr>
          <w:rFonts w:cstheme="minorHAnsi"/>
          <w:i/>
          <w:iCs/>
          <w:color w:val="FF0000"/>
        </w:rPr>
        <w:t>(B-mod</w:t>
      </w:r>
      <w:r w:rsidR="00A11851" w:rsidRPr="00A11851">
        <w:rPr>
          <w:rFonts w:cstheme="minorHAnsi"/>
          <w:i/>
          <w:iCs/>
          <w:color w:val="FF0000"/>
        </w:rPr>
        <w:t>e)</w:t>
      </w:r>
      <w:r w:rsidRPr="006D3E27">
        <w:rPr>
          <w:rFonts w:cstheme="minorHAnsi"/>
        </w:rPr>
        <w:t xml:space="preserve">, on the ultrasound machine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Then, select the </w:t>
      </w:r>
      <w:r w:rsidRPr="00A11851">
        <w:rPr>
          <w:rFonts w:cstheme="minorHAnsi"/>
          <w:b/>
          <w:bCs/>
        </w:rPr>
        <w:t>Cardiac</w:t>
      </w:r>
      <w:r w:rsidRPr="006D3E27">
        <w:rPr>
          <w:rFonts w:cstheme="minorHAnsi"/>
        </w:rPr>
        <w:t xml:space="preserve"> preset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>.</w:t>
      </w:r>
      <w:r w:rsidR="00A11851">
        <w:rPr>
          <w:rFonts w:cstheme="minorHAnsi"/>
        </w:rPr>
        <w:br/>
      </w:r>
      <w:r w:rsidR="00A11851" w:rsidRPr="00A11851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1" w:history="1">
        <w:r w:rsidR="00A11851" w:rsidRPr="00A1185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72683</w:t>
        </w:r>
      </w:hyperlink>
    </w:p>
    <w:p w14:paraId="2D79425A" w14:textId="3796FD27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Navigate the machine interface and choose B-mode.</w:t>
      </w:r>
    </w:p>
    <w:p w14:paraId="1FF34FDD" w14:textId="29958320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Select the Cardiac preset from the list of presets.</w:t>
      </w:r>
    </w:p>
    <w:p w14:paraId="544B8A9B" w14:textId="77777777" w:rsidR="006D3E27" w:rsidRPr="006D3E27" w:rsidRDefault="006D3E27" w:rsidP="00A11851">
      <w:pPr>
        <w:pStyle w:val="ListParagraph"/>
        <w:spacing w:before="120"/>
        <w:ind w:left="907"/>
        <w:rPr>
          <w:rFonts w:cstheme="minorHAnsi"/>
        </w:rPr>
      </w:pPr>
    </w:p>
    <w:p w14:paraId="3C150474" w14:textId="0477CB85" w:rsidR="006D3E27" w:rsidRPr="00A11851" w:rsidRDefault="006D3E27" w:rsidP="00A1185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For the subxiphoid view, place the probe beneath the xiphoid process with the indicator pointing cranially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Adjust the probe position until the inferior vena cava </w:t>
      </w:r>
      <w:r w:rsidR="00A11851">
        <w:rPr>
          <w:rFonts w:cstheme="minorHAnsi"/>
        </w:rPr>
        <w:t xml:space="preserve">or IVC </w:t>
      </w:r>
      <w:r w:rsidR="00A11851" w:rsidRPr="00A11851">
        <w:rPr>
          <w:rFonts w:cstheme="minorHAnsi"/>
          <w:i/>
          <w:iCs/>
          <w:color w:val="FF0000"/>
        </w:rPr>
        <w:t xml:space="preserve">(I-V-C) </w:t>
      </w:r>
      <w:r w:rsidRPr="006D3E27">
        <w:rPr>
          <w:rFonts w:cstheme="minorHAnsi"/>
        </w:rPr>
        <w:t xml:space="preserve">is visualized in its maximal anteroposterior diameter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While maintaining the IVC at the center of the screen, rotate the probe 90 degrees counterclockwise to obtain a short-axis view of the IVC </w:t>
      </w:r>
      <w:r w:rsidR="00746B49"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0D589B4E" w14:textId="0B52A160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placing the ultrasound probe below the xiphoid process with indicator cranially.</w:t>
      </w:r>
    </w:p>
    <w:p w14:paraId="1B4AA58D" w14:textId="6AFDFA2D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OPE</w:t>
      </w:r>
      <w:r w:rsidR="00A11851" w:rsidRPr="00A11851">
        <w:rPr>
          <w:rFonts w:cstheme="minorHAnsi"/>
          <w:highlight w:val="yellow"/>
        </w:rPr>
        <w:t>/SCREEN</w:t>
      </w:r>
      <w:r w:rsidRPr="006D3E27">
        <w:rPr>
          <w:rFonts w:cstheme="minorHAnsi"/>
        </w:rPr>
        <w:t xml:space="preserve">: Maximal anteroposterior diameter view of the IVC </w:t>
      </w:r>
      <w:r w:rsidR="00A11851">
        <w:rPr>
          <w:rFonts w:cstheme="minorHAnsi"/>
        </w:rPr>
        <w:t xml:space="preserve">is being seen </w:t>
      </w:r>
      <w:r w:rsidRPr="006D3E27">
        <w:rPr>
          <w:rFonts w:cstheme="minorHAnsi"/>
        </w:rPr>
        <w:t>on screen.</w:t>
      </w:r>
    </w:p>
    <w:p w14:paraId="19BDDE21" w14:textId="2E55AD9F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rotating the probe counterclockwise while keeping the IVC centered on screen.</w:t>
      </w:r>
      <w:r w:rsidR="00A11851">
        <w:rPr>
          <w:rFonts w:cstheme="minorHAnsi"/>
        </w:rPr>
        <w:br/>
      </w:r>
    </w:p>
    <w:p w14:paraId="1401C5C7" w14:textId="5A5A88AE" w:rsidR="006D3E27" w:rsidRPr="006D3E27" w:rsidRDefault="006D3E27" w:rsidP="006D3E2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In patients with contraindications to subxiphoid imaging, place the probe along the right anterior axillary line in the body’s coronal plane with the probe indicator pointing cranially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</w:t>
      </w:r>
    </w:p>
    <w:p w14:paraId="477FFD21" w14:textId="102F7CEA" w:rsid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positioning the probe on the right anterior axillary line with indicator pointing cranially.</w:t>
      </w:r>
      <w:r w:rsidR="00A11851">
        <w:rPr>
          <w:rFonts w:cstheme="minorHAnsi"/>
        </w:rPr>
        <w:br/>
      </w:r>
    </w:p>
    <w:p w14:paraId="00C46FF1" w14:textId="3B4DAE4F" w:rsidR="00A11851" w:rsidRPr="006D3E27" w:rsidRDefault="00A11851" w:rsidP="00A1185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lastRenderedPageBreak/>
        <w:t xml:space="preserve">Adjust the probe position until the IVC is seen in its maximal anteroposterior diameter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While keeping the IVC in the center of the screen, rotate the probe 90 degrees counterclockwise to obtain a short-axis view of the IVC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>.</w:t>
      </w:r>
    </w:p>
    <w:p w14:paraId="141EA339" w14:textId="4FA383EC" w:rsidR="006D3E27" w:rsidRPr="006D3E27" w:rsidRDefault="00A11851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OPE/SCREEN</w:t>
      </w:r>
      <w:r w:rsidRPr="006D3E27">
        <w:rPr>
          <w:rFonts w:cstheme="minorHAnsi"/>
        </w:rPr>
        <w:t xml:space="preserve">: </w:t>
      </w:r>
      <w:r w:rsidR="006D3E27" w:rsidRPr="006D3E27">
        <w:rPr>
          <w:rFonts w:cstheme="minorHAnsi"/>
        </w:rPr>
        <w:t>Visualization of the IVC in maximal anteroposterior diameter</w:t>
      </w:r>
      <w:r>
        <w:rPr>
          <w:rFonts w:cstheme="minorHAnsi"/>
        </w:rPr>
        <w:t xml:space="preserve"> is being seen</w:t>
      </w:r>
      <w:r w:rsidR="006D3E27" w:rsidRPr="006D3E27">
        <w:rPr>
          <w:rFonts w:cstheme="minorHAnsi"/>
        </w:rPr>
        <w:t>.</w:t>
      </w:r>
    </w:p>
    <w:p w14:paraId="76687913" w14:textId="4F08D10C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rotating the probe 90 degrees counterclockwise while keeping IVC centered.</w:t>
      </w:r>
    </w:p>
    <w:p w14:paraId="20F9D706" w14:textId="77777777" w:rsidR="006D3E27" w:rsidRPr="006D3E27" w:rsidRDefault="006D3E27" w:rsidP="00A11851">
      <w:pPr>
        <w:pStyle w:val="ListParagraph"/>
        <w:spacing w:before="120"/>
        <w:ind w:left="907"/>
        <w:rPr>
          <w:rFonts w:cstheme="minorHAnsi"/>
        </w:rPr>
      </w:pPr>
    </w:p>
    <w:p w14:paraId="2BBAC43E" w14:textId="5E7E925E" w:rsidR="006D3E27" w:rsidRPr="006D3E27" w:rsidRDefault="006D3E27" w:rsidP="006D3E2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To visualize hepatic vein from the right flank view, place the probe along the right anterior axillary line in the body’s coronal plane with the probe indicator pointing cranially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</w:t>
      </w:r>
    </w:p>
    <w:p w14:paraId="2D5A760A" w14:textId="1FA8E78F" w:rsid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>Talent positioning probe at the right anterior axillary line.</w:t>
      </w:r>
      <w:r w:rsidR="00A11851">
        <w:rPr>
          <w:rFonts w:cstheme="minorHAnsi"/>
        </w:rPr>
        <w:br/>
      </w:r>
    </w:p>
    <w:p w14:paraId="17F5CD24" w14:textId="38883581" w:rsidR="00A11851" w:rsidRPr="006D3E27" w:rsidRDefault="00A11851" w:rsidP="00A1185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Adjust the probe until the hepatic vein is visualized entering the IVC near the </w:t>
      </w:r>
      <w:proofErr w:type="spellStart"/>
      <w:r w:rsidRPr="006D3E27">
        <w:rPr>
          <w:rFonts w:cstheme="minorHAnsi"/>
        </w:rPr>
        <w:t>cavo</w:t>
      </w:r>
      <w:proofErr w:type="spellEnd"/>
      <w:r w:rsidRPr="006D3E27">
        <w:rPr>
          <w:rFonts w:cstheme="minorHAnsi"/>
        </w:rPr>
        <w:t xml:space="preserve">-atrial junction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Select </w:t>
      </w:r>
      <w:r w:rsidRPr="00A11851">
        <w:rPr>
          <w:rFonts w:cstheme="minorHAnsi"/>
          <w:b/>
          <w:bCs/>
        </w:rPr>
        <w:t>Color Doppler</w:t>
      </w:r>
      <w:r w:rsidRPr="006D3E27">
        <w:rPr>
          <w:rFonts w:cstheme="minorHAnsi"/>
        </w:rPr>
        <w:t xml:space="preserve"> mode on the ultrasound machine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</w:t>
      </w:r>
      <w:r>
        <w:rPr>
          <w:rFonts w:cstheme="minorHAnsi"/>
        </w:rPr>
        <w:t>Then m</w:t>
      </w:r>
      <w:r w:rsidRPr="006D3E27">
        <w:rPr>
          <w:rFonts w:cstheme="minorHAnsi"/>
        </w:rPr>
        <w:t xml:space="preserve">ove the color box to include </w:t>
      </w:r>
      <w:proofErr w:type="gramStart"/>
      <w:r w:rsidRPr="006D3E27">
        <w:rPr>
          <w:rFonts w:cstheme="minorHAnsi"/>
        </w:rPr>
        <w:t>the majority of</w:t>
      </w:r>
      <w:proofErr w:type="gramEnd"/>
      <w:r w:rsidRPr="006D3E27">
        <w:rPr>
          <w:rFonts w:cstheme="minorHAnsi"/>
        </w:rPr>
        <w:t xml:space="preserve"> the vessel within its borders </w:t>
      </w:r>
      <w:r w:rsidR="00746B49"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0FF58734" w14:textId="634623ED" w:rsidR="00A11851" w:rsidRPr="00A11851" w:rsidRDefault="00A11851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OPE/SCREEN</w:t>
      </w:r>
      <w:r w:rsidRPr="006D3E27">
        <w:rPr>
          <w:rFonts w:cstheme="minorHAnsi"/>
        </w:rPr>
        <w:t xml:space="preserve">: </w:t>
      </w:r>
      <w:r w:rsidR="006D3E27" w:rsidRPr="006D3E27">
        <w:rPr>
          <w:rFonts w:cstheme="minorHAnsi"/>
        </w:rPr>
        <w:t xml:space="preserve">Hepatic vein emptying into IVC near </w:t>
      </w:r>
      <w:proofErr w:type="spellStart"/>
      <w:r w:rsidR="006D3E27" w:rsidRPr="006D3E27">
        <w:rPr>
          <w:rFonts w:cstheme="minorHAnsi"/>
        </w:rPr>
        <w:t>cavo</w:t>
      </w:r>
      <w:proofErr w:type="spellEnd"/>
      <w:r w:rsidR="006D3E27" w:rsidRPr="006D3E27">
        <w:rPr>
          <w:rFonts w:cstheme="minorHAnsi"/>
        </w:rPr>
        <w:t>-atrial junction</w:t>
      </w:r>
      <w:r>
        <w:rPr>
          <w:rFonts w:cstheme="minorHAnsi"/>
        </w:rPr>
        <w:t xml:space="preserve"> is being seen</w:t>
      </w:r>
      <w:r w:rsidR="006D3E27" w:rsidRPr="006D3E27">
        <w:rPr>
          <w:rFonts w:cstheme="minorHAnsi"/>
        </w:rPr>
        <w:t>.</w:t>
      </w:r>
    </w:p>
    <w:p w14:paraId="7E20609A" w14:textId="14DD14DD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Select Color Doppler mode on the interface.</w:t>
      </w:r>
    </w:p>
    <w:p w14:paraId="3B26F114" w14:textId="7F81550E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Move and resize the color Doppler box to cover the vessel.</w:t>
      </w:r>
    </w:p>
    <w:p w14:paraId="5FFB63DB" w14:textId="77777777" w:rsidR="006D3E27" w:rsidRPr="006D3E27" w:rsidRDefault="006D3E27" w:rsidP="00A11851">
      <w:pPr>
        <w:pStyle w:val="ListParagraph"/>
        <w:spacing w:before="120"/>
        <w:ind w:left="907"/>
        <w:rPr>
          <w:rFonts w:cstheme="minorHAnsi"/>
        </w:rPr>
      </w:pPr>
    </w:p>
    <w:p w14:paraId="4A32AF5C" w14:textId="6762E2E9" w:rsidR="006D3E27" w:rsidRPr="00A11851" w:rsidRDefault="00A11851" w:rsidP="00D578D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</w:rPr>
        <w:t>Next</w:t>
      </w:r>
      <w:r w:rsidR="006D3E27" w:rsidRPr="00A11851">
        <w:rPr>
          <w:rFonts w:cstheme="minorHAnsi"/>
        </w:rPr>
        <w:t xml:space="preserve">, select </w:t>
      </w:r>
      <w:r w:rsidR="006D3E27" w:rsidRPr="00A11851">
        <w:rPr>
          <w:rFonts w:cstheme="minorHAnsi"/>
          <w:b/>
          <w:bCs/>
        </w:rPr>
        <w:t>PW Doppler</w:t>
      </w:r>
      <w:r w:rsidR="006D3E27" w:rsidRPr="00A11851">
        <w:rPr>
          <w:rFonts w:cstheme="minorHAnsi"/>
        </w:rPr>
        <w:t xml:space="preserve"> </w:t>
      </w:r>
      <w:r w:rsidRPr="00A11851">
        <w:rPr>
          <w:rFonts w:cstheme="minorHAnsi"/>
          <w:i/>
          <w:iCs/>
          <w:color w:val="FF0000"/>
        </w:rPr>
        <w:t xml:space="preserve">(P-W-Doppler) </w:t>
      </w:r>
      <w:r w:rsidR="006D3E27" w:rsidRPr="00A11851">
        <w:rPr>
          <w:rFonts w:cstheme="minorHAnsi"/>
        </w:rPr>
        <w:t xml:space="preserve">mode on the ultrasound machine </w:t>
      </w:r>
      <w:r w:rsidR="00746B49" w:rsidRPr="00746B49">
        <w:rPr>
          <w:rFonts w:cstheme="minorHAnsi"/>
          <w:b/>
          <w:bCs/>
        </w:rPr>
        <w:t>[1]</w:t>
      </w:r>
      <w:r w:rsidR="006D3E27" w:rsidRPr="00A11851">
        <w:rPr>
          <w:rFonts w:cstheme="minorHAnsi"/>
        </w:rPr>
        <w:t xml:space="preserve">. Move the Doppler gate so that it is located within the lumen of the hepatic vein </w:t>
      </w:r>
      <w:r w:rsidR="00746B49" w:rsidRPr="00746B49">
        <w:rPr>
          <w:rFonts w:cstheme="minorHAnsi"/>
          <w:b/>
          <w:bCs/>
        </w:rPr>
        <w:t>[2]</w:t>
      </w:r>
      <w:r w:rsidR="006D3E27" w:rsidRPr="00A11851">
        <w:rPr>
          <w:rFonts w:cstheme="minorHAnsi"/>
        </w:rPr>
        <w:t xml:space="preserve">. </w:t>
      </w:r>
    </w:p>
    <w:p w14:paraId="272AEC0C" w14:textId="79158888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Select PW Doppler mode on the ultrasound machine.</w:t>
      </w:r>
    </w:p>
    <w:p w14:paraId="34AE4AAC" w14:textId="54075DA1" w:rsid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Adjust the Doppler gate to align within the hepatic vein.</w:t>
      </w:r>
    </w:p>
    <w:p w14:paraId="28195FDC" w14:textId="37E8DE3D" w:rsidR="00A11851" w:rsidRPr="006D3E27" w:rsidRDefault="00A11851" w:rsidP="00A1185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Activate </w:t>
      </w:r>
      <w:r w:rsidRPr="00A11851">
        <w:rPr>
          <w:rFonts w:cstheme="minorHAnsi"/>
          <w:b/>
          <w:bCs/>
        </w:rPr>
        <w:t>PW Doppler</w:t>
      </w:r>
      <w:r w:rsidRPr="006D3E27">
        <w:rPr>
          <w:rFonts w:cstheme="minorHAnsi"/>
        </w:rPr>
        <w:t xml:space="preserve"> to start capturing waveform data </w:t>
      </w:r>
      <w:r w:rsidR="00746B49"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Allow a full screen of PW Doppler tracing to occur, then click on </w:t>
      </w:r>
      <w:r w:rsidRPr="00A11851">
        <w:rPr>
          <w:rFonts w:cstheme="minorHAnsi"/>
          <w:b/>
          <w:bCs/>
        </w:rPr>
        <w:t>Freeze</w:t>
      </w:r>
      <w:r w:rsidRPr="006D3E27">
        <w:rPr>
          <w:rFonts w:cstheme="minorHAnsi"/>
        </w:rPr>
        <w:t xml:space="preserve"> or the equivalent control </w:t>
      </w:r>
      <w:r w:rsidR="00746B49"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Click on </w:t>
      </w:r>
      <w:r w:rsidRPr="00A11851">
        <w:rPr>
          <w:rFonts w:cstheme="minorHAnsi"/>
          <w:b/>
          <w:bCs/>
        </w:rPr>
        <w:t>Acquire</w:t>
      </w:r>
      <w:r w:rsidRPr="006D3E27">
        <w:rPr>
          <w:rFonts w:cstheme="minorHAnsi"/>
        </w:rPr>
        <w:t xml:space="preserve"> or the equivalent button to save still images of the flow tracing </w:t>
      </w:r>
      <w:r w:rsidR="00746B49"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1D7378CF" w14:textId="1F59292F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Activate PW Doppler to begin tracing.</w:t>
      </w:r>
    </w:p>
    <w:p w14:paraId="71EE6C3F" w14:textId="176DB8F1" w:rsidR="006D3E27" w:rsidRPr="006D3E27" w:rsidRDefault="006D3E27" w:rsidP="00A1185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Click on Freeze once full tracing is captured.</w:t>
      </w:r>
    </w:p>
    <w:p w14:paraId="24C6B477" w14:textId="675CA43B" w:rsidR="00125924" w:rsidRPr="00B07A3B" w:rsidRDefault="006D3E27" w:rsidP="00A1185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Click on Acquire to save the tracing image.</w:t>
      </w:r>
    </w:p>
    <w:p w14:paraId="672EFB8F" w14:textId="612C8670" w:rsidR="00462C1E" w:rsidRDefault="00495959" w:rsidP="00462C1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2EE3FC79" w14:textId="4776BC62" w:rsidR="00462C1E" w:rsidRDefault="00462C1E" w:rsidP="00462C1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To visualize the portal vein</w:t>
      </w:r>
      <w:r w:rsidR="00182813">
        <w:rPr>
          <w:rFonts w:cstheme="minorHAnsi"/>
        </w:rPr>
        <w:t xml:space="preserve"> from the right flank</w:t>
      </w:r>
      <w:r>
        <w:rPr>
          <w:rFonts w:cstheme="minorHAnsi"/>
        </w:rPr>
        <w:t>, return the probe to the same position as for the hepatic vein</w:t>
      </w:r>
      <w:r w:rsidR="00182813">
        <w:rPr>
          <w:rFonts w:cstheme="minorHAnsi"/>
        </w:rPr>
        <w:t>, along the right anterior axillary line</w:t>
      </w:r>
      <w:r w:rsidR="0056688F">
        <w:rPr>
          <w:rFonts w:cstheme="minorHAnsi"/>
        </w:rPr>
        <w:t xml:space="preserve"> </w:t>
      </w:r>
      <w:r w:rsidR="0056688F">
        <w:rPr>
          <w:rFonts w:cstheme="minorHAnsi"/>
          <w:b/>
          <w:bCs/>
        </w:rPr>
        <w:t>[1]</w:t>
      </w:r>
      <w:r w:rsidR="00182813">
        <w:rPr>
          <w:rFonts w:cstheme="minorHAnsi"/>
        </w:rPr>
        <w:t>.</w:t>
      </w:r>
    </w:p>
    <w:p w14:paraId="5E3462EE" w14:textId="3125CBA0" w:rsidR="00462C1E" w:rsidRPr="00462C1E" w:rsidRDefault="00462C1E" w:rsidP="0032053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62C1E">
        <w:rPr>
          <w:rFonts w:cstheme="minorHAnsi"/>
        </w:rPr>
        <w:t>Talent positioning probe at the right anterior axillary line.</w:t>
      </w:r>
      <w:r w:rsidR="0056688F">
        <w:rPr>
          <w:rFonts w:cstheme="minorHAnsi"/>
        </w:rPr>
        <w:br/>
      </w:r>
    </w:p>
    <w:p w14:paraId="5C8813C9" w14:textId="226607A8" w:rsidR="00462C1E" w:rsidRPr="006D3E27" w:rsidRDefault="00462C1E" w:rsidP="00462C1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Adjust the probe until the </w:t>
      </w:r>
      <w:r>
        <w:rPr>
          <w:rFonts w:cstheme="minorHAnsi"/>
        </w:rPr>
        <w:t>portal</w:t>
      </w:r>
      <w:r w:rsidRPr="006D3E27">
        <w:rPr>
          <w:rFonts w:cstheme="minorHAnsi"/>
        </w:rPr>
        <w:t xml:space="preserve"> vein is visualized </w:t>
      </w:r>
      <w:r>
        <w:rPr>
          <w:rFonts w:cstheme="minorHAnsi"/>
        </w:rPr>
        <w:t>horizontally with thick white borders</w:t>
      </w:r>
      <w:r w:rsidRPr="006D3E27">
        <w:rPr>
          <w:rFonts w:cstheme="minorHAnsi"/>
        </w:rPr>
        <w:t xml:space="preserve"> </w:t>
      </w:r>
      <w:r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Select </w:t>
      </w:r>
      <w:r w:rsidRPr="00A11851">
        <w:rPr>
          <w:rFonts w:cstheme="minorHAnsi"/>
          <w:b/>
          <w:bCs/>
        </w:rPr>
        <w:t>Color Doppler</w:t>
      </w:r>
      <w:r w:rsidRPr="006D3E27">
        <w:rPr>
          <w:rFonts w:cstheme="minorHAnsi"/>
        </w:rPr>
        <w:t xml:space="preserve"> mode on the ultrasound machine </w:t>
      </w:r>
      <w:r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</w:t>
      </w:r>
      <w:r>
        <w:rPr>
          <w:rFonts w:cstheme="minorHAnsi"/>
        </w:rPr>
        <w:t>Then m</w:t>
      </w:r>
      <w:r w:rsidRPr="006D3E27">
        <w:rPr>
          <w:rFonts w:cstheme="minorHAnsi"/>
        </w:rPr>
        <w:t xml:space="preserve">ove the color box to include </w:t>
      </w:r>
      <w:proofErr w:type="gramStart"/>
      <w:r w:rsidRPr="006D3E27">
        <w:rPr>
          <w:rFonts w:cstheme="minorHAnsi"/>
        </w:rPr>
        <w:t>the majority of</w:t>
      </w:r>
      <w:proofErr w:type="gramEnd"/>
      <w:r w:rsidRPr="006D3E27">
        <w:rPr>
          <w:rFonts w:cstheme="minorHAnsi"/>
        </w:rPr>
        <w:t xml:space="preserve"> the vessel within its borders </w:t>
      </w:r>
      <w:r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6B6BE27B" w14:textId="14D1FEB5" w:rsidR="00462C1E" w:rsidRPr="00A11851" w:rsidRDefault="00462C1E" w:rsidP="00462C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OPE/SCREEN</w:t>
      </w:r>
      <w:r w:rsidRPr="006D3E27">
        <w:rPr>
          <w:rFonts w:cstheme="minorHAnsi"/>
        </w:rPr>
        <w:t xml:space="preserve">: </w:t>
      </w:r>
      <w:r w:rsidR="00182813">
        <w:rPr>
          <w:rFonts w:cstheme="minorHAnsi"/>
        </w:rPr>
        <w:t>Portal vein is</w:t>
      </w:r>
      <w:r>
        <w:rPr>
          <w:rFonts w:cstheme="minorHAnsi"/>
        </w:rPr>
        <w:t xml:space="preserve"> being seen</w:t>
      </w:r>
      <w:r w:rsidR="00182813">
        <w:rPr>
          <w:rFonts w:cstheme="minorHAnsi"/>
        </w:rPr>
        <w:t xml:space="preserve"> within liver parenchyma</w:t>
      </w:r>
      <w:r w:rsidRPr="006D3E27">
        <w:rPr>
          <w:rFonts w:cstheme="minorHAnsi"/>
        </w:rPr>
        <w:t>.</w:t>
      </w:r>
    </w:p>
    <w:p w14:paraId="24DC6812" w14:textId="77777777" w:rsidR="00462C1E" w:rsidRPr="006D3E27" w:rsidRDefault="00462C1E" w:rsidP="00462C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Select Color Doppler mode on the interface.</w:t>
      </w:r>
    </w:p>
    <w:p w14:paraId="369136DB" w14:textId="77777777" w:rsidR="00462C1E" w:rsidRPr="006D3E27" w:rsidRDefault="00462C1E" w:rsidP="00462C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Move and resize the color Doppler box to cover the vessel.</w:t>
      </w:r>
    </w:p>
    <w:p w14:paraId="7BF251DC" w14:textId="77777777" w:rsidR="00462C1E" w:rsidRPr="006D3E27" w:rsidRDefault="00462C1E" w:rsidP="00462C1E">
      <w:pPr>
        <w:pStyle w:val="ListParagraph"/>
        <w:spacing w:before="120"/>
        <w:ind w:left="907"/>
        <w:rPr>
          <w:rFonts w:cstheme="minorHAnsi"/>
        </w:rPr>
      </w:pPr>
    </w:p>
    <w:p w14:paraId="1A3B711E" w14:textId="39B56ECB" w:rsidR="00462C1E" w:rsidRPr="00A11851" w:rsidRDefault="00462C1E" w:rsidP="00462C1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</w:rPr>
        <w:t xml:space="preserve">Next, select </w:t>
      </w:r>
      <w:r w:rsidRPr="00A11851">
        <w:rPr>
          <w:rFonts w:cstheme="minorHAnsi"/>
          <w:b/>
          <w:bCs/>
        </w:rPr>
        <w:t>PW Doppler</w:t>
      </w:r>
      <w:r w:rsidRPr="00A11851">
        <w:rPr>
          <w:rFonts w:cstheme="minorHAnsi"/>
        </w:rPr>
        <w:t xml:space="preserve"> </w:t>
      </w:r>
      <w:r w:rsidRPr="00A11851">
        <w:rPr>
          <w:rFonts w:cstheme="minorHAnsi"/>
          <w:i/>
          <w:iCs/>
          <w:color w:val="FF0000"/>
        </w:rPr>
        <w:t xml:space="preserve">(P-W-Doppler) </w:t>
      </w:r>
      <w:r w:rsidRPr="00A11851">
        <w:rPr>
          <w:rFonts w:cstheme="minorHAnsi"/>
        </w:rPr>
        <w:t xml:space="preserve">mode on the ultrasound machine </w:t>
      </w:r>
      <w:r w:rsidRPr="00746B49">
        <w:rPr>
          <w:rFonts w:cstheme="minorHAnsi"/>
          <w:b/>
          <w:bCs/>
        </w:rPr>
        <w:t>[1]</w:t>
      </w:r>
      <w:r w:rsidRPr="00A11851">
        <w:rPr>
          <w:rFonts w:cstheme="minorHAnsi"/>
        </w:rPr>
        <w:t xml:space="preserve">. Move the Doppler gate so that it is located within the lumen of the </w:t>
      </w:r>
      <w:r w:rsidR="00182813">
        <w:rPr>
          <w:rFonts w:cstheme="minorHAnsi"/>
        </w:rPr>
        <w:t>portal</w:t>
      </w:r>
      <w:r w:rsidRPr="00A11851">
        <w:rPr>
          <w:rFonts w:cstheme="minorHAnsi"/>
        </w:rPr>
        <w:t xml:space="preserve"> vein </w:t>
      </w:r>
      <w:r w:rsidRPr="00746B49">
        <w:rPr>
          <w:rFonts w:cstheme="minorHAnsi"/>
          <w:b/>
          <w:bCs/>
        </w:rPr>
        <w:t>[2]</w:t>
      </w:r>
      <w:r w:rsidRPr="00A11851">
        <w:rPr>
          <w:rFonts w:cstheme="minorHAnsi"/>
        </w:rPr>
        <w:t xml:space="preserve">. </w:t>
      </w:r>
    </w:p>
    <w:p w14:paraId="756F39AD" w14:textId="77777777" w:rsidR="00462C1E" w:rsidRPr="006D3E27" w:rsidRDefault="00462C1E" w:rsidP="00462C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Select PW Doppler mode on the ultrasound machine.</w:t>
      </w:r>
    </w:p>
    <w:p w14:paraId="4704A160" w14:textId="7952E85C" w:rsidR="00462C1E" w:rsidRDefault="00462C1E" w:rsidP="00462C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Adjust the Doppler gate to align within the hepatic vein.</w:t>
      </w:r>
      <w:r w:rsidR="00320531">
        <w:rPr>
          <w:rFonts w:cstheme="minorHAnsi"/>
        </w:rPr>
        <w:br/>
      </w:r>
    </w:p>
    <w:p w14:paraId="17AFBF90" w14:textId="77777777" w:rsidR="00462C1E" w:rsidRPr="006D3E27" w:rsidRDefault="00462C1E" w:rsidP="00462C1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Activate </w:t>
      </w:r>
      <w:r w:rsidRPr="00A11851">
        <w:rPr>
          <w:rFonts w:cstheme="minorHAnsi"/>
          <w:b/>
          <w:bCs/>
        </w:rPr>
        <w:t>PW Doppler</w:t>
      </w:r>
      <w:r w:rsidRPr="006D3E27">
        <w:rPr>
          <w:rFonts w:cstheme="minorHAnsi"/>
        </w:rPr>
        <w:t xml:space="preserve"> to start capturing waveform data </w:t>
      </w:r>
      <w:r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Allow a full screen of PW Doppler tracing to occur, then click on </w:t>
      </w:r>
      <w:r w:rsidRPr="00A11851">
        <w:rPr>
          <w:rFonts w:cstheme="minorHAnsi"/>
          <w:b/>
          <w:bCs/>
        </w:rPr>
        <w:t>Freeze</w:t>
      </w:r>
      <w:r w:rsidRPr="006D3E27">
        <w:rPr>
          <w:rFonts w:cstheme="minorHAnsi"/>
        </w:rPr>
        <w:t xml:space="preserve"> or the equivalent control </w:t>
      </w:r>
      <w:r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Click on </w:t>
      </w:r>
      <w:r w:rsidRPr="00A11851">
        <w:rPr>
          <w:rFonts w:cstheme="minorHAnsi"/>
          <w:b/>
          <w:bCs/>
        </w:rPr>
        <w:t>Acquire</w:t>
      </w:r>
      <w:r w:rsidRPr="006D3E27">
        <w:rPr>
          <w:rFonts w:cstheme="minorHAnsi"/>
        </w:rPr>
        <w:t xml:space="preserve"> or the equivalent button to save still images of the flow tracing </w:t>
      </w:r>
      <w:r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4C54A911" w14:textId="77777777" w:rsidR="00462C1E" w:rsidRPr="006D3E27" w:rsidRDefault="00462C1E" w:rsidP="00462C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Activate PW Doppler to begin tracing.</w:t>
      </w:r>
    </w:p>
    <w:p w14:paraId="66E6BC07" w14:textId="77777777" w:rsidR="00462C1E" w:rsidRPr="006D3E27" w:rsidRDefault="00462C1E" w:rsidP="00462C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Click on Freeze once full tracing is captured.</w:t>
      </w:r>
    </w:p>
    <w:p w14:paraId="3CC843FE" w14:textId="77777777" w:rsidR="00462C1E" w:rsidRPr="00B07A3B" w:rsidRDefault="00462C1E" w:rsidP="00462C1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Click on Acquire to save the tracing image.</w:t>
      </w:r>
    </w:p>
    <w:p w14:paraId="413E33D3" w14:textId="1369D19E" w:rsidR="00182813" w:rsidRDefault="00182813" w:rsidP="0018281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visualize the intrarenal veins from the right flank, place the probe along the right mid axillary line</w:t>
      </w:r>
      <w:r w:rsidR="0056688F">
        <w:rPr>
          <w:rFonts w:cstheme="minorHAnsi"/>
        </w:rPr>
        <w:t xml:space="preserve"> </w:t>
      </w:r>
      <w:r w:rsidR="0056688F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0A56EBCA" w14:textId="5D9B4DDF" w:rsidR="00182813" w:rsidRPr="00462C1E" w:rsidRDefault="00182813" w:rsidP="0018281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62C1E">
        <w:rPr>
          <w:rFonts w:cstheme="minorHAnsi"/>
        </w:rPr>
        <w:t>Talent positioning probe at the right anterior axillary line.</w:t>
      </w:r>
      <w:r w:rsidR="0056688F">
        <w:rPr>
          <w:rFonts w:cstheme="minorHAnsi"/>
        </w:rPr>
        <w:br/>
      </w:r>
    </w:p>
    <w:p w14:paraId="43A05875" w14:textId="2CA2AFB9" w:rsidR="00182813" w:rsidRPr="006D3E27" w:rsidRDefault="00182813" w:rsidP="0018281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t xml:space="preserve">Adjust the probe until the </w:t>
      </w:r>
      <w:r>
        <w:rPr>
          <w:rFonts w:cstheme="minorHAnsi"/>
        </w:rPr>
        <w:t>right kidney</w:t>
      </w:r>
      <w:r w:rsidRPr="006D3E27">
        <w:rPr>
          <w:rFonts w:cstheme="minorHAnsi"/>
        </w:rPr>
        <w:t xml:space="preserve"> is visualized </w:t>
      </w:r>
      <w:r>
        <w:rPr>
          <w:rFonts w:cstheme="minorHAnsi"/>
        </w:rPr>
        <w:t>in the hepatorenal recess</w:t>
      </w:r>
      <w:r w:rsidRPr="006D3E27">
        <w:rPr>
          <w:rFonts w:cstheme="minorHAnsi"/>
        </w:rPr>
        <w:t xml:space="preserve"> </w:t>
      </w:r>
      <w:r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Select </w:t>
      </w:r>
      <w:r w:rsidRPr="00A11851">
        <w:rPr>
          <w:rFonts w:cstheme="minorHAnsi"/>
          <w:b/>
          <w:bCs/>
        </w:rPr>
        <w:t>Color Doppler</w:t>
      </w:r>
      <w:r w:rsidRPr="006D3E27">
        <w:rPr>
          <w:rFonts w:cstheme="minorHAnsi"/>
        </w:rPr>
        <w:t xml:space="preserve"> mode on the ultrasound machine </w:t>
      </w:r>
      <w:r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</w:t>
      </w:r>
      <w:r>
        <w:rPr>
          <w:rFonts w:cstheme="minorHAnsi"/>
        </w:rPr>
        <w:t>Then m</w:t>
      </w:r>
      <w:r w:rsidRPr="006D3E27">
        <w:rPr>
          <w:rFonts w:cstheme="minorHAnsi"/>
        </w:rPr>
        <w:t xml:space="preserve">ove the color box to include </w:t>
      </w:r>
      <w:proofErr w:type="gramStart"/>
      <w:r w:rsidRPr="006D3E27">
        <w:rPr>
          <w:rFonts w:cstheme="minorHAnsi"/>
        </w:rPr>
        <w:t>the majority of</w:t>
      </w:r>
      <w:proofErr w:type="gramEnd"/>
      <w:r w:rsidRPr="006D3E27">
        <w:rPr>
          <w:rFonts w:cstheme="minorHAnsi"/>
        </w:rPr>
        <w:t xml:space="preserve"> the </w:t>
      </w:r>
      <w:r>
        <w:rPr>
          <w:rFonts w:cstheme="minorHAnsi"/>
        </w:rPr>
        <w:t>kidney</w:t>
      </w:r>
      <w:r w:rsidRPr="006D3E27">
        <w:rPr>
          <w:rFonts w:cstheme="minorHAnsi"/>
        </w:rPr>
        <w:t xml:space="preserve"> within its borders </w:t>
      </w:r>
      <w:r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796E638E" w14:textId="3EC7F864" w:rsidR="00182813" w:rsidRPr="00A11851" w:rsidRDefault="00182813" w:rsidP="0018281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OPE/SCREEN</w:t>
      </w:r>
      <w:r w:rsidRPr="006D3E27">
        <w:rPr>
          <w:rFonts w:cstheme="minorHAnsi"/>
        </w:rPr>
        <w:t xml:space="preserve">: </w:t>
      </w:r>
      <w:r>
        <w:rPr>
          <w:rFonts w:cstheme="minorHAnsi"/>
        </w:rPr>
        <w:t>intrarenal vessels are being visualized</w:t>
      </w:r>
      <w:r w:rsidRPr="006D3E27">
        <w:rPr>
          <w:rFonts w:cstheme="minorHAnsi"/>
        </w:rPr>
        <w:t>.</w:t>
      </w:r>
    </w:p>
    <w:p w14:paraId="1AEE43BC" w14:textId="77777777" w:rsidR="00182813" w:rsidRPr="006D3E27" w:rsidRDefault="00182813" w:rsidP="0018281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Select Color Doppler mode on the interface.</w:t>
      </w:r>
    </w:p>
    <w:p w14:paraId="41A95498" w14:textId="77777777" w:rsidR="00182813" w:rsidRPr="006D3E27" w:rsidRDefault="00182813" w:rsidP="0018281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Move and resize the color Doppler box to cover the vessel.</w:t>
      </w:r>
    </w:p>
    <w:p w14:paraId="181F2822" w14:textId="77777777" w:rsidR="00182813" w:rsidRPr="006D3E27" w:rsidRDefault="00182813" w:rsidP="00182813">
      <w:pPr>
        <w:pStyle w:val="ListParagraph"/>
        <w:spacing w:before="120"/>
        <w:ind w:left="907"/>
        <w:rPr>
          <w:rFonts w:cstheme="minorHAnsi"/>
        </w:rPr>
      </w:pPr>
    </w:p>
    <w:p w14:paraId="7E535CD1" w14:textId="6E262984" w:rsidR="00182813" w:rsidRPr="00A11851" w:rsidRDefault="00182813" w:rsidP="0018281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</w:rPr>
        <w:t xml:space="preserve">Next, select </w:t>
      </w:r>
      <w:r w:rsidRPr="00A11851">
        <w:rPr>
          <w:rFonts w:cstheme="minorHAnsi"/>
          <w:b/>
          <w:bCs/>
        </w:rPr>
        <w:t>PW Doppler</w:t>
      </w:r>
      <w:r w:rsidRPr="00A11851">
        <w:rPr>
          <w:rFonts w:cstheme="minorHAnsi"/>
        </w:rPr>
        <w:t xml:space="preserve"> </w:t>
      </w:r>
      <w:r w:rsidRPr="00A11851">
        <w:rPr>
          <w:rFonts w:cstheme="minorHAnsi"/>
          <w:i/>
          <w:iCs/>
          <w:color w:val="FF0000"/>
        </w:rPr>
        <w:t xml:space="preserve">(P-W-Doppler) </w:t>
      </w:r>
      <w:r w:rsidRPr="00A11851">
        <w:rPr>
          <w:rFonts w:cstheme="minorHAnsi"/>
        </w:rPr>
        <w:t xml:space="preserve">mode on the ultrasound machine </w:t>
      </w:r>
      <w:r w:rsidRPr="00746B49">
        <w:rPr>
          <w:rFonts w:cstheme="minorHAnsi"/>
          <w:b/>
          <w:bCs/>
        </w:rPr>
        <w:t>[1]</w:t>
      </w:r>
      <w:r w:rsidRPr="00A11851">
        <w:rPr>
          <w:rFonts w:cstheme="minorHAnsi"/>
        </w:rPr>
        <w:t xml:space="preserve">. Move the Doppler gate so that it is located </w:t>
      </w:r>
      <w:r>
        <w:rPr>
          <w:rFonts w:cstheme="minorHAnsi"/>
        </w:rPr>
        <w:t>over any area of color gain from the intrarenal vessels</w:t>
      </w:r>
      <w:r w:rsidRPr="00A11851">
        <w:rPr>
          <w:rFonts w:cstheme="minorHAnsi"/>
        </w:rPr>
        <w:t xml:space="preserve"> </w:t>
      </w:r>
      <w:r w:rsidRPr="00746B49">
        <w:rPr>
          <w:rFonts w:cstheme="minorHAnsi"/>
          <w:b/>
          <w:bCs/>
        </w:rPr>
        <w:t>[2]</w:t>
      </w:r>
      <w:r w:rsidRPr="00A11851">
        <w:rPr>
          <w:rFonts w:cstheme="minorHAnsi"/>
        </w:rPr>
        <w:t xml:space="preserve">. </w:t>
      </w:r>
    </w:p>
    <w:p w14:paraId="5F1CAE2B" w14:textId="77777777" w:rsidR="00182813" w:rsidRPr="006D3E27" w:rsidRDefault="00182813" w:rsidP="0018281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Select PW Doppler mode on the ultrasound machine.</w:t>
      </w:r>
    </w:p>
    <w:p w14:paraId="6A528534" w14:textId="2A075C0C" w:rsidR="00182813" w:rsidRDefault="00182813" w:rsidP="0018281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Adjust the Doppler gate to align within the hepatic vein.</w:t>
      </w:r>
      <w:r w:rsidR="0056688F">
        <w:rPr>
          <w:rFonts w:cstheme="minorHAnsi"/>
        </w:rPr>
        <w:br/>
      </w:r>
    </w:p>
    <w:p w14:paraId="7ACD1712" w14:textId="77777777" w:rsidR="00182813" w:rsidRPr="006D3E27" w:rsidRDefault="00182813" w:rsidP="0018281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3E27">
        <w:rPr>
          <w:rFonts w:cstheme="minorHAnsi"/>
        </w:rPr>
        <w:lastRenderedPageBreak/>
        <w:t xml:space="preserve">Activate </w:t>
      </w:r>
      <w:r w:rsidRPr="00A11851">
        <w:rPr>
          <w:rFonts w:cstheme="minorHAnsi"/>
          <w:b/>
          <w:bCs/>
        </w:rPr>
        <w:t>PW Doppler</w:t>
      </w:r>
      <w:r w:rsidRPr="006D3E27">
        <w:rPr>
          <w:rFonts w:cstheme="minorHAnsi"/>
        </w:rPr>
        <w:t xml:space="preserve"> to start capturing waveform data </w:t>
      </w:r>
      <w:r w:rsidRPr="00746B49">
        <w:rPr>
          <w:rFonts w:cstheme="minorHAnsi"/>
          <w:b/>
          <w:bCs/>
        </w:rPr>
        <w:t>[1]</w:t>
      </w:r>
      <w:r w:rsidRPr="006D3E27">
        <w:rPr>
          <w:rFonts w:cstheme="minorHAnsi"/>
        </w:rPr>
        <w:t xml:space="preserve">. Allow a full screen of PW Doppler tracing to occur, then click on </w:t>
      </w:r>
      <w:r w:rsidRPr="00A11851">
        <w:rPr>
          <w:rFonts w:cstheme="minorHAnsi"/>
          <w:b/>
          <w:bCs/>
        </w:rPr>
        <w:t>Freeze</w:t>
      </w:r>
      <w:r w:rsidRPr="006D3E27">
        <w:rPr>
          <w:rFonts w:cstheme="minorHAnsi"/>
        </w:rPr>
        <w:t xml:space="preserve"> or the equivalent control </w:t>
      </w:r>
      <w:r w:rsidRPr="00746B49">
        <w:rPr>
          <w:rFonts w:cstheme="minorHAnsi"/>
          <w:b/>
          <w:bCs/>
        </w:rPr>
        <w:t>[2]</w:t>
      </w:r>
      <w:r w:rsidRPr="006D3E27">
        <w:rPr>
          <w:rFonts w:cstheme="minorHAnsi"/>
        </w:rPr>
        <w:t xml:space="preserve">. Click on </w:t>
      </w:r>
      <w:r w:rsidRPr="00A11851">
        <w:rPr>
          <w:rFonts w:cstheme="minorHAnsi"/>
          <w:b/>
          <w:bCs/>
        </w:rPr>
        <w:t>Acquire</w:t>
      </w:r>
      <w:r w:rsidRPr="006D3E27">
        <w:rPr>
          <w:rFonts w:cstheme="minorHAnsi"/>
        </w:rPr>
        <w:t xml:space="preserve"> or the equivalent button to save still images of the flow tracing </w:t>
      </w:r>
      <w:r w:rsidRPr="00746B49">
        <w:rPr>
          <w:rFonts w:cstheme="minorHAnsi"/>
          <w:b/>
          <w:bCs/>
        </w:rPr>
        <w:t>[3]</w:t>
      </w:r>
      <w:r w:rsidRPr="006D3E27">
        <w:rPr>
          <w:rFonts w:cstheme="minorHAnsi"/>
        </w:rPr>
        <w:t>.</w:t>
      </w:r>
    </w:p>
    <w:p w14:paraId="28FAFF0F" w14:textId="77777777" w:rsidR="00182813" w:rsidRPr="006D3E27" w:rsidRDefault="00182813" w:rsidP="0018281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Activate PW Doppler to begin tracing.</w:t>
      </w:r>
    </w:p>
    <w:p w14:paraId="40179D1E" w14:textId="77777777" w:rsidR="00182813" w:rsidRPr="006D3E27" w:rsidRDefault="00182813" w:rsidP="0018281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Click on Freeze once full tracing is captured.</w:t>
      </w:r>
    </w:p>
    <w:p w14:paraId="24438A40" w14:textId="65333A5D" w:rsidR="00462C1E" w:rsidRPr="00320531" w:rsidRDefault="00182813" w:rsidP="0032053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1851">
        <w:rPr>
          <w:rFonts w:cstheme="minorHAnsi"/>
          <w:highlight w:val="yellow"/>
        </w:rPr>
        <w:t>SCREEN</w:t>
      </w:r>
      <w:r w:rsidRPr="006D3E27">
        <w:rPr>
          <w:rFonts w:cstheme="minorHAnsi"/>
        </w:rPr>
        <w:t>: Click on Acquire to save the tracing image.</w:t>
      </w:r>
    </w:p>
    <w:p w14:paraId="5E5B895D" w14:textId="77777777" w:rsidR="00320531" w:rsidRDefault="0032053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E9968EF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34A1069" w14:textId="26BFD7F1" w:rsidR="00A254DD" w:rsidRPr="00A254DD" w:rsidRDefault="00A254DD" w:rsidP="00A25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>Hepatic vein Doppler showed progressive reversal of the systolic wave with increasing venous congestion</w:t>
      </w:r>
      <w:r>
        <w:rPr>
          <w:rFonts w:cstheme="minorHAnsi"/>
        </w:rPr>
        <w:t xml:space="preserve"> </w:t>
      </w:r>
      <w:r w:rsidR="00746B49" w:rsidRPr="00746B49">
        <w:rPr>
          <w:rFonts w:cstheme="minorHAnsi"/>
          <w:b/>
          <w:bCs/>
        </w:rPr>
        <w:t>[1]</w:t>
      </w:r>
      <w:r w:rsidRPr="00A254DD">
        <w:rPr>
          <w:rFonts w:cstheme="minorHAnsi"/>
        </w:rPr>
        <w:t>.</w:t>
      </w:r>
    </w:p>
    <w:p w14:paraId="4B644E3B" w14:textId="298AE51F" w:rsidR="00A254DD" w:rsidRPr="00A254DD" w:rsidRDefault="00A254DD" w:rsidP="00A254D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LAB MEDIA: Figure 12. </w:t>
      </w:r>
      <w:r w:rsidRPr="00A254DD">
        <w:rPr>
          <w:rFonts w:cstheme="minorHAnsi"/>
          <w:color w:val="0000FF"/>
        </w:rPr>
        <w:t>Video editor: Highlight the three right-side panels with black backgrounds showing the waveform</w:t>
      </w:r>
    </w:p>
    <w:p w14:paraId="621A0F37" w14:textId="77777777" w:rsidR="00A254DD" w:rsidRPr="00A254DD" w:rsidRDefault="00A254DD" w:rsidP="00A254D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CC6A366" w14:textId="7C77BA02" w:rsidR="00A254DD" w:rsidRPr="00A254DD" w:rsidRDefault="00A254DD" w:rsidP="00A25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Portal vein Doppler tracing changed from a near-continuous waveform with </w:t>
      </w:r>
      <w:proofErr w:type="spellStart"/>
      <w:proofErr w:type="gramStart"/>
      <w:r w:rsidRPr="00A254DD">
        <w:rPr>
          <w:rFonts w:cstheme="minorHAnsi"/>
        </w:rPr>
        <w:t>pulsatility</w:t>
      </w:r>
      <w:proofErr w:type="spellEnd"/>
      <w:r w:rsidRPr="00A254DD">
        <w:rPr>
          <w:rFonts w:cstheme="minorHAnsi"/>
        </w:rPr>
        <w:t xml:space="preserve"> </w:t>
      </w:r>
      <w:r>
        <w:rPr>
          <w:rFonts w:cstheme="minorHAnsi"/>
        </w:rPr>
        <w:t xml:space="preserve"> index</w:t>
      </w:r>
      <w:proofErr w:type="gramEnd"/>
      <w:r>
        <w:rPr>
          <w:rFonts w:cstheme="minorHAnsi"/>
        </w:rPr>
        <w:t xml:space="preserve"> of </w:t>
      </w:r>
      <w:r w:rsidRPr="00A254DD">
        <w:rPr>
          <w:rFonts w:cstheme="minorHAnsi"/>
        </w:rPr>
        <w:t>less than 30 percent to over 50 percent and then to a to-and-fro pattern with reversed flow</w:t>
      </w:r>
      <w:r w:rsidR="00ED7826">
        <w:rPr>
          <w:rFonts w:cstheme="minorHAnsi"/>
        </w:rPr>
        <w:t xml:space="preserve"> as venous congestion increase</w:t>
      </w:r>
      <w:r w:rsidR="00320531">
        <w:rPr>
          <w:rFonts w:cstheme="minorHAnsi"/>
        </w:rPr>
        <w:t>d</w:t>
      </w:r>
      <w:r w:rsidRPr="00A254DD">
        <w:rPr>
          <w:rFonts w:cstheme="minorHAnsi"/>
        </w:rPr>
        <w:t xml:space="preserve"> </w:t>
      </w:r>
      <w:r w:rsidR="00746B49" w:rsidRPr="00746B49">
        <w:rPr>
          <w:rFonts w:cstheme="minorHAnsi"/>
          <w:b/>
          <w:bCs/>
        </w:rPr>
        <w:t>[1]</w:t>
      </w:r>
      <w:r w:rsidRPr="00A254DD">
        <w:rPr>
          <w:rFonts w:cstheme="minorHAnsi"/>
        </w:rPr>
        <w:t>.</w:t>
      </w:r>
    </w:p>
    <w:p w14:paraId="0B77418C" w14:textId="623B9406" w:rsidR="00A254DD" w:rsidRPr="00A254DD" w:rsidRDefault="00A254DD" w:rsidP="00A254D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LAB MEDIA: Figure 13. </w:t>
      </w:r>
      <w:r w:rsidRPr="00A254DD">
        <w:rPr>
          <w:rFonts w:cstheme="minorHAnsi"/>
          <w:i/>
          <w:iCs/>
          <w:color w:val="0000FF"/>
        </w:rPr>
        <w:t>Video editor: Highlight the waveform panels on the right side.</w:t>
      </w:r>
      <w:r w:rsidRPr="00A254DD">
        <w:rPr>
          <w:rFonts w:cstheme="minorHAnsi"/>
          <w:color w:val="0000FF"/>
        </w:rPr>
        <w:t xml:space="preserve"> </w:t>
      </w:r>
    </w:p>
    <w:p w14:paraId="791A41E4" w14:textId="77777777" w:rsidR="00A254DD" w:rsidRPr="00A254DD" w:rsidRDefault="00A254DD" w:rsidP="00A254D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F5EC435" w14:textId="07942E93" w:rsidR="00A254DD" w:rsidRPr="00A254DD" w:rsidRDefault="00A254DD" w:rsidP="00A25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Intrarenal vein Doppler showed progression from continuous flow to biphasic waves, then to monophasic </w:t>
      </w:r>
      <w:r w:rsidR="00ED7826">
        <w:rPr>
          <w:rFonts w:cstheme="minorHAnsi"/>
        </w:rPr>
        <w:t>diastolic</w:t>
      </w:r>
      <w:r w:rsidRPr="00A254DD">
        <w:rPr>
          <w:rFonts w:cstheme="minorHAnsi"/>
        </w:rPr>
        <w:t xml:space="preserve">-only waves </w:t>
      </w:r>
      <w:r w:rsidR="00ED7826">
        <w:rPr>
          <w:rFonts w:cstheme="minorHAnsi"/>
        </w:rPr>
        <w:t>as venous congestion increase</w:t>
      </w:r>
      <w:r w:rsidR="00320531">
        <w:rPr>
          <w:rFonts w:cstheme="minorHAnsi"/>
        </w:rPr>
        <w:t>d</w:t>
      </w:r>
      <w:r w:rsidRPr="00A254DD">
        <w:rPr>
          <w:rFonts w:cstheme="minorHAnsi"/>
        </w:rPr>
        <w:t xml:space="preserve"> </w:t>
      </w:r>
      <w:r w:rsidR="00746B49" w:rsidRPr="00746B49">
        <w:rPr>
          <w:rFonts w:cstheme="minorHAnsi"/>
          <w:b/>
          <w:bCs/>
        </w:rPr>
        <w:t>[1]</w:t>
      </w:r>
      <w:r w:rsidRPr="00A254DD">
        <w:rPr>
          <w:rFonts w:cstheme="minorHAnsi"/>
        </w:rPr>
        <w:t>.</w:t>
      </w:r>
    </w:p>
    <w:p w14:paraId="719A132C" w14:textId="6A8E9650" w:rsidR="00A254DD" w:rsidRPr="00A254DD" w:rsidRDefault="00A254DD" w:rsidP="00A254D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254DD">
        <w:rPr>
          <w:rFonts w:cstheme="minorHAnsi"/>
        </w:rPr>
        <w:t xml:space="preserve">LAB MEDIA: Figure 14. </w:t>
      </w:r>
      <w:r w:rsidRPr="00A254DD">
        <w:rPr>
          <w:rFonts w:cstheme="minorHAnsi"/>
          <w:i/>
          <w:iCs/>
          <w:color w:val="0000FF"/>
        </w:rPr>
        <w:t>Video editor: Highlight the three right-side waveform panels.</w:t>
      </w:r>
      <w:r w:rsidRPr="00A254DD">
        <w:rPr>
          <w:rFonts w:cstheme="minorHAnsi"/>
          <w:color w:val="0000FF"/>
        </w:rPr>
        <w:t xml:space="preserve"> </w:t>
      </w:r>
    </w:p>
    <w:p w14:paraId="3EDE6ACE" w14:textId="77777777" w:rsidR="00A254DD" w:rsidRPr="00A254DD" w:rsidRDefault="00A254DD" w:rsidP="00A254D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5B4495C" w14:textId="5ACB66C3" w:rsidR="00A254DD" w:rsidRPr="00A254DD" w:rsidRDefault="00D313A4" w:rsidP="00A25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 w:rsidR="00A254DD" w:rsidRPr="00A254DD">
        <w:rPr>
          <w:rFonts w:cstheme="minorHAnsi"/>
        </w:rPr>
        <w:t>VExUS</w:t>
      </w:r>
      <w:r w:rsidR="00A254DD">
        <w:rPr>
          <w:rFonts w:cstheme="minorHAnsi"/>
        </w:rPr>
        <w:t xml:space="preserve"> </w:t>
      </w:r>
      <w:r w:rsidR="00A254DD" w:rsidRPr="00A254DD">
        <w:rPr>
          <w:rFonts w:cstheme="minorHAnsi"/>
          <w:i/>
          <w:iCs/>
          <w:color w:val="FF0000"/>
        </w:rPr>
        <w:t>(vex-us)</w:t>
      </w:r>
      <w:r w:rsidR="00A254DD" w:rsidRPr="00A254DD">
        <w:rPr>
          <w:rFonts w:cstheme="minorHAnsi"/>
          <w:color w:val="FF0000"/>
        </w:rPr>
        <w:t xml:space="preserve"> </w:t>
      </w:r>
      <w:r>
        <w:rPr>
          <w:rFonts w:cstheme="minorHAnsi"/>
        </w:rPr>
        <w:t>scoring</w:t>
      </w:r>
      <w:r w:rsidRPr="00A254DD">
        <w:rPr>
          <w:rFonts w:cstheme="minorHAnsi"/>
        </w:rPr>
        <w:t xml:space="preserve"> </w:t>
      </w:r>
      <w:r w:rsidR="00A254DD" w:rsidRPr="00A254DD">
        <w:rPr>
          <w:rFonts w:cstheme="minorHAnsi"/>
        </w:rPr>
        <w:t xml:space="preserve">system visually integrated the changes in hepatic, portal, and intrarenal vein waveforms, showing how combination and severity of waveform abnormalities correspond to increasing grades of venous congestion </w:t>
      </w:r>
      <w:r w:rsidR="00746B49" w:rsidRPr="00746B49">
        <w:rPr>
          <w:rFonts w:cstheme="minorHAnsi"/>
          <w:b/>
          <w:bCs/>
        </w:rPr>
        <w:t>[1]</w:t>
      </w:r>
      <w:r w:rsidR="00A254DD" w:rsidRPr="00A254DD">
        <w:rPr>
          <w:rFonts w:cstheme="minorHAnsi"/>
        </w:rPr>
        <w:t>.</w:t>
      </w:r>
    </w:p>
    <w:p w14:paraId="00E4DD89" w14:textId="092927AA" w:rsidR="00AD3B41" w:rsidRPr="00A254DD" w:rsidRDefault="00A254DD" w:rsidP="001D456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A254DD">
        <w:rPr>
          <w:rFonts w:cstheme="minorHAnsi"/>
        </w:rPr>
        <w:t xml:space="preserve">LAB MEDIA: Figure 15. </w:t>
      </w:r>
      <w:r w:rsidRPr="00A254DD">
        <w:rPr>
          <w:rFonts w:cstheme="minorHAnsi"/>
          <w:i/>
          <w:iCs/>
          <w:color w:val="0000FF"/>
        </w:rPr>
        <w:t>Video editor: Highlight the three columns under hepatic, portal, and intrarenal veins.</w:t>
      </w:r>
      <w:r w:rsidRPr="00A254DD">
        <w:rPr>
          <w:rFonts w:cstheme="minorHAnsi"/>
        </w:rPr>
        <w:t xml:space="preserve"> </w:t>
      </w:r>
    </w:p>
    <w:sectPr w:rsidR="00AD3B41" w:rsidRPr="00A254DD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0818A9" w14:textId="77777777" w:rsidR="002A346D" w:rsidRDefault="002A346D">
      <w:r>
        <w:separator/>
      </w:r>
    </w:p>
    <w:p w14:paraId="10A6F20D" w14:textId="77777777" w:rsidR="002A346D" w:rsidRDefault="002A346D"/>
  </w:endnote>
  <w:endnote w:type="continuationSeparator" w:id="0">
    <w:p w14:paraId="7CE89049" w14:textId="77777777" w:rsidR="002A346D" w:rsidRDefault="002A346D">
      <w:r>
        <w:continuationSeparator/>
      </w:r>
    </w:p>
    <w:p w14:paraId="00F42873" w14:textId="77777777" w:rsidR="002A346D" w:rsidRDefault="002A34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34BFD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6688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6688F">
      <w:rPr>
        <w:rFonts w:cstheme="minorHAnsi"/>
      </w:rPr>
      <w:t xml:space="preserve"> May 16, </w:t>
    </w:r>
    <w:proofErr w:type="gramStart"/>
    <w:r w:rsidR="0056688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1D0E84" w14:textId="77777777" w:rsidR="002A346D" w:rsidRDefault="002A346D">
      <w:r>
        <w:separator/>
      </w:r>
    </w:p>
    <w:p w14:paraId="75C27D7F" w14:textId="77777777" w:rsidR="002A346D" w:rsidRDefault="002A346D"/>
  </w:footnote>
  <w:footnote w:type="continuationSeparator" w:id="0">
    <w:p w14:paraId="02DEF9B7" w14:textId="77777777" w:rsidR="002A346D" w:rsidRDefault="002A346D">
      <w:r>
        <w:continuationSeparator/>
      </w:r>
    </w:p>
    <w:p w14:paraId="3F1E93FC" w14:textId="77777777" w:rsidR="002A346D" w:rsidRDefault="002A34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AF38F6D" w:rsidR="00336C61" w:rsidRPr="006D3AC7" w:rsidRDefault="0056688F" w:rsidP="0056688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Pr="004E0C5A">
      <w:rPr>
        <w:rFonts w:cstheme="minorHAnsi"/>
        <w:b/>
        <w:noProof/>
        <w:color w:val="FF0000"/>
        <w:sz w:val="28"/>
        <w:szCs w:val="28"/>
        <w:u w:val="single"/>
      </w:rPr>
      <w:t xml:space="preserve"> 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63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280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281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49E5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46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531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CB6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2C1E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688F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4C42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55DC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AB3"/>
    <w:rsid w:val="006D3AC7"/>
    <w:rsid w:val="006D3E2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6B49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F83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857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475"/>
    <w:rsid w:val="00A07468"/>
    <w:rsid w:val="00A11851"/>
    <w:rsid w:val="00A13CC3"/>
    <w:rsid w:val="00A164F5"/>
    <w:rsid w:val="00A20DA8"/>
    <w:rsid w:val="00A21626"/>
    <w:rsid w:val="00A218EC"/>
    <w:rsid w:val="00A254DD"/>
    <w:rsid w:val="00A310D7"/>
    <w:rsid w:val="00A3138F"/>
    <w:rsid w:val="00A319BE"/>
    <w:rsid w:val="00A31F9A"/>
    <w:rsid w:val="00A33DB9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13A4"/>
    <w:rsid w:val="00D37C1A"/>
    <w:rsid w:val="00D406D6"/>
    <w:rsid w:val="00D45AF7"/>
    <w:rsid w:val="00D466AF"/>
    <w:rsid w:val="00D473BF"/>
    <w:rsid w:val="00D47642"/>
    <w:rsid w:val="00D5169F"/>
    <w:rsid w:val="00D53725"/>
    <w:rsid w:val="00D539C1"/>
    <w:rsid w:val="00D6314B"/>
    <w:rsid w:val="00D654B4"/>
    <w:rsid w:val="00D662C7"/>
    <w:rsid w:val="00D712A3"/>
    <w:rsid w:val="00D73681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D7826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208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6D3E27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</w:rPr>
  </w:style>
  <w:style w:type="paragraph" w:customStyle="1" w:styleId="Body">
    <w:name w:val="Body"/>
    <w:rsid w:val="006D3E2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val="it-IT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2">
    <w:name w:val="Hyperlink.2"/>
    <w:basedOn w:val="DefaultParagraphFont"/>
    <w:rsid w:val="006D3E27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268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77268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77268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9</Pages>
  <Words>1677</Words>
  <Characters>955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2</cp:revision>
  <dcterms:created xsi:type="dcterms:W3CDTF">2025-01-20T00:16:00Z</dcterms:created>
  <dcterms:modified xsi:type="dcterms:W3CDTF">2025-05-16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